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559A53" w14:textId="77777777" w:rsidR="002D4F29" w:rsidRDefault="00AB258C">
      <w:r>
        <w:t>/complexion</w:t>
      </w:r>
    </w:p>
    <w:p w14:paraId="260E3759" w14:textId="77777777" w:rsidR="00AB258C" w:rsidRDefault="00AB258C">
      <w:r>
        <w:t>KW: complexion</w:t>
      </w:r>
    </w:p>
    <w:p w14:paraId="0A6E18F8" w14:textId="66683D56" w:rsidR="00AB258C" w:rsidRDefault="00AB258C">
      <w:r>
        <w:t xml:space="preserve">Meta: A clear complexion is </w:t>
      </w:r>
      <w:bookmarkStart w:id="0" w:name="_GoBack"/>
      <w:bookmarkEnd w:id="0"/>
      <w:r w:rsidR="00CA3EF0">
        <w:t>a</w:t>
      </w:r>
      <w:r>
        <w:t xml:space="preserve"> driving force behind a daily skin routine. Read why adding salt facial from SKINNEY Medspa could upgrade your skincare. </w:t>
      </w:r>
    </w:p>
    <w:p w14:paraId="3CC08815" w14:textId="77777777" w:rsidR="00AB258C" w:rsidRDefault="00AB258C"/>
    <w:p w14:paraId="41316AFD" w14:textId="77777777" w:rsidR="00AB258C" w:rsidRDefault="00E14385" w:rsidP="00E14385">
      <w:pPr>
        <w:jc w:val="center"/>
        <w:rPr>
          <w:b/>
        </w:rPr>
      </w:pPr>
      <w:r>
        <w:rPr>
          <w:b/>
        </w:rPr>
        <w:t xml:space="preserve">Exfoliate To </w:t>
      </w:r>
      <w:proofErr w:type="gramStart"/>
      <w:r>
        <w:rPr>
          <w:b/>
        </w:rPr>
        <w:t>A</w:t>
      </w:r>
      <w:proofErr w:type="gramEnd"/>
      <w:r>
        <w:rPr>
          <w:b/>
        </w:rPr>
        <w:t xml:space="preserve"> New Complex</w:t>
      </w:r>
      <w:r w:rsidRPr="00E14385">
        <w:rPr>
          <w:b/>
        </w:rPr>
        <w:t>ion</w:t>
      </w:r>
    </w:p>
    <w:p w14:paraId="1FE25231" w14:textId="77777777" w:rsidR="00E14385" w:rsidRDefault="00E14385" w:rsidP="00E14385">
      <w:pPr>
        <w:jc w:val="center"/>
        <w:rPr>
          <w:b/>
        </w:rPr>
      </w:pPr>
    </w:p>
    <w:p w14:paraId="4877D2F4" w14:textId="5879BA13" w:rsidR="00E14385" w:rsidRDefault="00E14385" w:rsidP="00680BC1">
      <w:r>
        <w:t>A clear complexion is invaluable and the driving force b</w:t>
      </w:r>
      <w:r w:rsidR="00680BC1">
        <w:t>ehind a strict skincare routine</w:t>
      </w:r>
      <w:r>
        <w:t xml:space="preserve"> is to achieve </w:t>
      </w:r>
      <w:r w:rsidR="00680BC1">
        <w:t>a</w:t>
      </w:r>
      <w:r>
        <w:t xml:space="preserve"> flawless look. While many people compare salt to </w:t>
      </w:r>
      <w:r w:rsidR="00680BC1">
        <w:t xml:space="preserve">bloating or puffiness, a salt facial </w:t>
      </w:r>
      <w:proofErr w:type="gramStart"/>
      <w:r w:rsidR="00680BC1">
        <w:t>is actually highly recommended</w:t>
      </w:r>
      <w:proofErr w:type="gramEnd"/>
      <w:r w:rsidR="00680BC1">
        <w:t xml:space="preserve">. </w:t>
      </w:r>
      <w:r w:rsidR="00EF57CE">
        <w:t xml:space="preserve">SKINNEY Medspa </w:t>
      </w:r>
      <w:proofErr w:type="gramStart"/>
      <w:r w:rsidR="00EF57CE">
        <w:t>was featured</w:t>
      </w:r>
      <w:proofErr w:type="gramEnd"/>
      <w:r w:rsidR="00EF57CE">
        <w:t xml:space="preserve"> in </w:t>
      </w:r>
      <w:hyperlink r:id="rId6" w:history="1">
        <w:r w:rsidR="00EF57CE" w:rsidRPr="001171D1">
          <w:rPr>
            <w:rStyle w:val="Hyperlink"/>
          </w:rPr>
          <w:t>Vogue India</w:t>
        </w:r>
      </w:hyperlink>
      <w:r w:rsidR="00EF57CE">
        <w:t xml:space="preserve">. The article, “Is Adding Salt </w:t>
      </w:r>
      <w:proofErr w:type="gramStart"/>
      <w:r w:rsidR="00EF57CE">
        <w:t>To Your Skincare Routine Good For</w:t>
      </w:r>
      <w:proofErr w:type="gramEnd"/>
      <w:r w:rsidR="00EF57CE">
        <w:t xml:space="preserve"> Your Complexion?” clears up any concerns </w:t>
      </w:r>
      <w:r w:rsidR="00864A72">
        <w:t xml:space="preserve">that using salt in </w:t>
      </w:r>
      <w:r w:rsidR="00EF57CE">
        <w:t xml:space="preserve">skincare </w:t>
      </w:r>
      <w:r w:rsidR="00864A72">
        <w:t>is a bad thing</w:t>
      </w:r>
      <w:r w:rsidR="00EF57CE">
        <w:t>.</w:t>
      </w:r>
      <w:r w:rsidR="00CC1730">
        <w:t xml:space="preserve"> SKINNEY Medspa in NYC offers </w:t>
      </w:r>
      <w:r w:rsidR="00D26D38">
        <w:t>salt facials that naturally lead</w:t>
      </w:r>
      <w:r w:rsidR="00CC1730">
        <w:t xml:space="preserve"> to </w:t>
      </w:r>
      <w:r w:rsidR="00D26D38">
        <w:t>refreshed</w:t>
      </w:r>
      <w:r w:rsidR="00CC1730">
        <w:t xml:space="preserve"> and </w:t>
      </w:r>
      <w:r w:rsidR="00AF0D7D">
        <w:t xml:space="preserve">glowing </w:t>
      </w:r>
      <w:r w:rsidR="00CC1730">
        <w:t xml:space="preserve">skin. </w:t>
      </w:r>
    </w:p>
    <w:p w14:paraId="3E1ECE71" w14:textId="77777777" w:rsidR="00D26D38" w:rsidRDefault="00D26D38" w:rsidP="00680BC1"/>
    <w:p w14:paraId="3EE288DC" w14:textId="60500608" w:rsidR="00D26D38" w:rsidRPr="00D26D38" w:rsidRDefault="00D26D38" w:rsidP="00680BC1">
      <w:pPr>
        <w:rPr>
          <w:b/>
        </w:rPr>
      </w:pPr>
      <w:r w:rsidRPr="00D26D38">
        <w:rPr>
          <w:b/>
        </w:rPr>
        <w:t>What Is a Salt Facial?</w:t>
      </w:r>
    </w:p>
    <w:p w14:paraId="13A94886" w14:textId="77777777" w:rsidR="00D26D38" w:rsidRDefault="00D26D38" w:rsidP="00680BC1"/>
    <w:p w14:paraId="4624D20C" w14:textId="23D49188" w:rsidR="00AD51B6" w:rsidRDefault="00D26D38" w:rsidP="00680BC1">
      <w:r>
        <w:t>The road to a clear complexion for some people can oft</w:t>
      </w:r>
      <w:r w:rsidR="00AD51B6">
        <w:t xml:space="preserve">en be a long one. </w:t>
      </w:r>
      <w:r w:rsidR="00AD51B6" w:rsidRPr="00CA3EF0">
        <w:rPr>
          <w:u w:val="single"/>
        </w:rPr>
        <w:t>A salt facial</w:t>
      </w:r>
      <w:r w:rsidR="00AD51B6">
        <w:t xml:space="preserve"> </w:t>
      </w:r>
      <w:proofErr w:type="gramStart"/>
      <w:r w:rsidR="00AD51B6">
        <w:t>is said</w:t>
      </w:r>
      <w:proofErr w:type="gramEnd"/>
      <w:r w:rsidR="00AD51B6">
        <w:t xml:space="preserve"> to help with dry and dull skin. In Vogue India, they report that salt is a great </w:t>
      </w:r>
      <w:proofErr w:type="spellStart"/>
      <w:r w:rsidR="00AD51B6">
        <w:t>exfoliant</w:t>
      </w:r>
      <w:proofErr w:type="spellEnd"/>
      <w:r w:rsidR="00DB78DA">
        <w:t>,</w:t>
      </w:r>
      <w:r w:rsidR="00AD51B6">
        <w:t xml:space="preserve"> which can lead to smoother and brighter skin. </w:t>
      </w:r>
    </w:p>
    <w:p w14:paraId="0EC3A642" w14:textId="77777777" w:rsidR="00AD51B6" w:rsidRDefault="00AD51B6" w:rsidP="00680BC1"/>
    <w:p w14:paraId="79045A70" w14:textId="0D9B02B6" w:rsidR="00D26D38" w:rsidRDefault="00AD51B6" w:rsidP="00680BC1">
      <w:r>
        <w:t xml:space="preserve">“A couple days after my appointment, my makeup artist told me I had </w:t>
      </w:r>
      <w:r w:rsidRPr="00CA3EF0">
        <w:rPr>
          <w:u w:val="single"/>
        </w:rPr>
        <w:t>beautiful skin</w:t>
      </w:r>
      <w:r>
        <w:t xml:space="preserve"> and asked what I used to make it so </w:t>
      </w:r>
      <w:proofErr w:type="spellStart"/>
      <w:r>
        <w:t>glowy</w:t>
      </w:r>
      <w:proofErr w:type="spellEnd"/>
      <w:r>
        <w:t>.”</w:t>
      </w:r>
    </w:p>
    <w:p w14:paraId="3BA5558D" w14:textId="77777777" w:rsidR="00AD51B6" w:rsidRDefault="00AD51B6" w:rsidP="00680BC1"/>
    <w:p w14:paraId="50CFC881" w14:textId="636FD1FD" w:rsidR="00AD51B6" w:rsidRDefault="00DB78DA" w:rsidP="00680BC1">
      <w:r>
        <w:t xml:space="preserve">That glow comes after </w:t>
      </w:r>
      <w:r w:rsidR="00A5128B">
        <w:t xml:space="preserve">a three-part salt facial </w:t>
      </w:r>
      <w:r>
        <w:t>in NYC. Y</w:t>
      </w:r>
      <w:r w:rsidR="00A5128B">
        <w:t xml:space="preserve">our complexion </w:t>
      </w:r>
      <w:proofErr w:type="gramStart"/>
      <w:r w:rsidR="00A5128B">
        <w:t>will be restored, replenished, and rejuvenated</w:t>
      </w:r>
      <w:proofErr w:type="gramEnd"/>
      <w:r w:rsidR="00A5128B">
        <w:t>. Salt detoxes the skin of impurities and exfoliates the top layer of dead and dull skin cells.</w:t>
      </w:r>
      <w:r w:rsidR="001171D1">
        <w:t xml:space="preserve"> Once the skin </w:t>
      </w:r>
      <w:proofErr w:type="gramStart"/>
      <w:r w:rsidR="001171D1">
        <w:t>is exfoliated</w:t>
      </w:r>
      <w:proofErr w:type="gramEnd"/>
      <w:r w:rsidR="001171D1">
        <w:t xml:space="preserve">, </w:t>
      </w:r>
      <w:r w:rsidR="00DC2B79">
        <w:t>it now has to be replenished. Using an advanced ultrasonic delivery s</w:t>
      </w:r>
      <w:r w:rsidR="00E35F9A">
        <w:t xml:space="preserve">ystem, your face </w:t>
      </w:r>
      <w:proofErr w:type="gramStart"/>
      <w:r w:rsidR="00DC2B79">
        <w:t>is replenished</w:t>
      </w:r>
      <w:proofErr w:type="gramEnd"/>
      <w:r w:rsidR="00E35F9A">
        <w:t xml:space="preserve"> with</w:t>
      </w:r>
      <w:r w:rsidR="00DC2B79">
        <w:t xml:space="preserve"> vital nutrients that moisturize and repair the skin.</w:t>
      </w:r>
      <w:r w:rsidR="004D018E">
        <w:t xml:space="preserve"> The ultrasound part of the facial stimulates blood circulation, promoting </w:t>
      </w:r>
      <w:proofErr w:type="gramStart"/>
      <w:r w:rsidR="004D018E">
        <w:t>more vibrant skin</w:t>
      </w:r>
      <w:proofErr w:type="gramEnd"/>
      <w:r w:rsidR="004D018E">
        <w:t>.</w:t>
      </w:r>
      <w:r w:rsidR="00940EA5">
        <w:t xml:space="preserve"> The salt facial finishes off with a </w:t>
      </w:r>
      <w:r w:rsidR="00940EA5" w:rsidRPr="00CA3EF0">
        <w:rPr>
          <w:u w:val="single"/>
        </w:rPr>
        <w:t>high-tech LED facial</w:t>
      </w:r>
      <w:r w:rsidR="00940EA5">
        <w:t>. Photo rejuvenation stimulates collagen pro</w:t>
      </w:r>
      <w:r w:rsidR="00AD61E5">
        <w:t xml:space="preserve">duction and </w:t>
      </w:r>
      <w:r w:rsidR="00AD61E5" w:rsidRPr="00CA3EF0">
        <w:rPr>
          <w:u w:val="single"/>
        </w:rPr>
        <w:t>corrects sun damage</w:t>
      </w:r>
      <w:r w:rsidR="00AD61E5">
        <w:t>. In addition, light therapy kills bacteria associat</w:t>
      </w:r>
      <w:r w:rsidR="00E35F9A">
        <w:t xml:space="preserve">ed with </w:t>
      </w:r>
      <w:r w:rsidR="00E35F9A" w:rsidRPr="00CA3EF0">
        <w:rPr>
          <w:u w:val="single"/>
        </w:rPr>
        <w:t>breakouts</w:t>
      </w:r>
      <w:r w:rsidR="00E35F9A">
        <w:t xml:space="preserve">. This makes the </w:t>
      </w:r>
      <w:r w:rsidR="00AD61E5">
        <w:t xml:space="preserve">salt facial a great way to </w:t>
      </w:r>
      <w:r w:rsidR="00DB751E">
        <w:t>reduce</w:t>
      </w:r>
      <w:r w:rsidR="00AD61E5">
        <w:t xml:space="preserve"> acne. </w:t>
      </w:r>
    </w:p>
    <w:p w14:paraId="23C3F139" w14:textId="77777777" w:rsidR="004F2E9B" w:rsidRDefault="004F2E9B" w:rsidP="00680BC1"/>
    <w:p w14:paraId="2F09D1A1" w14:textId="74E42069" w:rsidR="004F2E9B" w:rsidRDefault="004F2E9B" w:rsidP="00680BC1">
      <w:r>
        <w:t xml:space="preserve">The Vogue India article claims there are several at-home salt exfoliating treatments that you can use…when </w:t>
      </w:r>
      <w:r w:rsidR="00A70166">
        <w:t xml:space="preserve">you </w:t>
      </w:r>
      <w:proofErr w:type="gramStart"/>
      <w:r w:rsidR="00A70166">
        <w:t>can’t</w:t>
      </w:r>
      <w:proofErr w:type="gramEnd"/>
      <w:r w:rsidR="00A70166">
        <w:t xml:space="preserve"> make it to the spa.</w:t>
      </w:r>
    </w:p>
    <w:p w14:paraId="6EBC4F15" w14:textId="77777777" w:rsidR="00AF33D5" w:rsidRDefault="00AF33D5" w:rsidP="00680BC1"/>
    <w:p w14:paraId="4932CB0B" w14:textId="3CA44CEC" w:rsidR="00AF33D5" w:rsidRDefault="00AF33D5" w:rsidP="00680BC1">
      <w:pPr>
        <w:rPr>
          <w:b/>
        </w:rPr>
      </w:pPr>
      <w:r w:rsidRPr="00AF33D5">
        <w:rPr>
          <w:b/>
        </w:rPr>
        <w:t>What Are the Benefits?</w:t>
      </w:r>
    </w:p>
    <w:p w14:paraId="0627D11B" w14:textId="77777777" w:rsidR="00AF33D5" w:rsidRDefault="00AF33D5" w:rsidP="00680BC1">
      <w:pPr>
        <w:rPr>
          <w:b/>
        </w:rPr>
      </w:pPr>
    </w:p>
    <w:p w14:paraId="6DE52707" w14:textId="37F5FBD4" w:rsidR="00E02D85" w:rsidRDefault="00E02D85" w:rsidP="00680BC1">
      <w:r>
        <w:t xml:space="preserve">The results of a vibrant complexion from a salt facial are endless. At SKINNEY Medspa, we aim to provide a relaxing and painless experience. You can be in and out of the spa and back to a normal routine because the salt facial requires no downtime. Every </w:t>
      </w:r>
      <w:r w:rsidR="00AE70C7">
        <w:t>person</w:t>
      </w:r>
      <w:r>
        <w:t xml:space="preserve"> is a candidate because the</w:t>
      </w:r>
      <w:r w:rsidR="00763866">
        <w:t xml:space="preserve"> </w:t>
      </w:r>
      <w:r w:rsidR="00B275AE">
        <w:t>natural</w:t>
      </w:r>
      <w:r>
        <w:t xml:space="preserve"> treatment is s</w:t>
      </w:r>
      <w:r w:rsidR="00763866">
        <w:t>afe on all skin types</w:t>
      </w:r>
      <w:r w:rsidR="00AE70C7">
        <w:t>. No harmful chemicals are used.</w:t>
      </w:r>
      <w:r w:rsidR="00B275AE">
        <w:t xml:space="preserve"> Other benefits include:</w:t>
      </w:r>
    </w:p>
    <w:p w14:paraId="1DBF2DC3" w14:textId="77777777" w:rsidR="00B275AE" w:rsidRDefault="00B275AE" w:rsidP="00680BC1"/>
    <w:p w14:paraId="45196150" w14:textId="5D9FAA99" w:rsidR="00B275AE" w:rsidRDefault="00B275AE" w:rsidP="00B275AE">
      <w:pPr>
        <w:pStyle w:val="ListParagraph"/>
        <w:numPr>
          <w:ilvl w:val="0"/>
          <w:numId w:val="1"/>
        </w:numPr>
      </w:pPr>
      <w:r>
        <w:t>Improved skin tone and texture</w:t>
      </w:r>
    </w:p>
    <w:p w14:paraId="5FFBE57C" w14:textId="03F70DC8" w:rsidR="00B275AE" w:rsidRDefault="00B275AE" w:rsidP="00B275AE">
      <w:pPr>
        <w:pStyle w:val="ListParagraph"/>
        <w:numPr>
          <w:ilvl w:val="0"/>
          <w:numId w:val="1"/>
        </w:numPr>
      </w:pPr>
      <w:r>
        <w:lastRenderedPageBreak/>
        <w:t>Reduced acne</w:t>
      </w:r>
    </w:p>
    <w:p w14:paraId="32B279CA" w14:textId="66A284DA" w:rsidR="00B275AE" w:rsidRDefault="00B275AE" w:rsidP="00B275AE">
      <w:pPr>
        <w:pStyle w:val="ListParagraph"/>
        <w:numPr>
          <w:ilvl w:val="0"/>
          <w:numId w:val="1"/>
        </w:numPr>
      </w:pPr>
      <w:r>
        <w:t>Reduced signs of fine lines and wrinkles</w:t>
      </w:r>
    </w:p>
    <w:p w14:paraId="517275D2" w14:textId="4B1AEC27" w:rsidR="00B275AE" w:rsidRDefault="00B275AE" w:rsidP="00B275AE">
      <w:pPr>
        <w:pStyle w:val="ListParagraph"/>
        <w:numPr>
          <w:ilvl w:val="0"/>
          <w:numId w:val="1"/>
        </w:numPr>
      </w:pPr>
      <w:r>
        <w:t>Improved appearance of stretch marks</w:t>
      </w:r>
    </w:p>
    <w:p w14:paraId="03CF8481" w14:textId="77777777" w:rsidR="00B275AE" w:rsidRDefault="00B275AE" w:rsidP="00B275AE"/>
    <w:p w14:paraId="022D3B62" w14:textId="059791AF" w:rsidR="00B275AE" w:rsidRDefault="00B275AE" w:rsidP="00B275AE">
      <w:r>
        <w:t xml:space="preserve">In Vogue India, the author </w:t>
      </w:r>
      <w:proofErr w:type="gramStart"/>
      <w:r>
        <w:t>was pleasantly surpri</w:t>
      </w:r>
      <w:r w:rsidR="004519DC">
        <w:t>sed</w:t>
      </w:r>
      <w:proofErr w:type="gramEnd"/>
      <w:r w:rsidR="004519DC">
        <w:t xml:space="preserve"> by the addition of salt to her</w:t>
      </w:r>
      <w:r>
        <w:t xml:space="preserve"> skincare routine. “The lesson: salt is surprisingly sneaky (an unexpectedly effective) in skincare products. It’s been doing my skin favors all this time, and I didn’t even know it.”</w:t>
      </w:r>
    </w:p>
    <w:p w14:paraId="747210E2" w14:textId="77777777" w:rsidR="00B275AE" w:rsidRDefault="00B275AE" w:rsidP="00B275AE"/>
    <w:p w14:paraId="56FEAADB" w14:textId="02ED7E09" w:rsidR="00B275AE" w:rsidRDefault="00B275AE" w:rsidP="00B275AE">
      <w:pPr>
        <w:rPr>
          <w:b/>
        </w:rPr>
      </w:pPr>
      <w:r w:rsidRPr="00B275AE">
        <w:rPr>
          <w:b/>
        </w:rPr>
        <w:t xml:space="preserve">Salt Facial </w:t>
      </w:r>
      <w:proofErr w:type="gramStart"/>
      <w:r w:rsidRPr="00B275AE">
        <w:rPr>
          <w:b/>
        </w:rPr>
        <w:t>Near</w:t>
      </w:r>
      <w:proofErr w:type="gramEnd"/>
      <w:r w:rsidRPr="00B275AE">
        <w:rPr>
          <w:b/>
        </w:rPr>
        <w:t xml:space="preserve"> Me</w:t>
      </w:r>
    </w:p>
    <w:p w14:paraId="6C08D704" w14:textId="77777777" w:rsidR="00B275AE" w:rsidRDefault="00B275AE" w:rsidP="00B275AE">
      <w:pPr>
        <w:rPr>
          <w:b/>
        </w:rPr>
      </w:pPr>
    </w:p>
    <w:p w14:paraId="2A2D93B1" w14:textId="597C586D" w:rsidR="00B275AE" w:rsidRPr="00B275AE" w:rsidRDefault="00B275AE" w:rsidP="00B275AE">
      <w:r>
        <w:t xml:space="preserve">A complexion that is free of breakouts, fine lines, and </w:t>
      </w:r>
      <w:r w:rsidRPr="00CA3EF0">
        <w:rPr>
          <w:u w:val="single"/>
        </w:rPr>
        <w:t>stretch marks</w:t>
      </w:r>
      <w:r>
        <w:t xml:space="preserve">, is one that every person wants. </w:t>
      </w:r>
      <w:proofErr w:type="gramStart"/>
      <w:r>
        <w:t>SKINNEY Medspa has built a reputation in NYC and only offers the best skincare treatments.</w:t>
      </w:r>
      <w:proofErr w:type="gramEnd"/>
      <w:r>
        <w:t xml:space="preserve"> Let us help incorporate salt facials into your routine. Book a consultation online or by calling 646-883-8939.</w:t>
      </w:r>
    </w:p>
    <w:p w14:paraId="3B57AAB9" w14:textId="77777777" w:rsidR="00E02D85" w:rsidRPr="00AF33D5" w:rsidRDefault="00E02D85" w:rsidP="00680BC1"/>
    <w:sectPr w:rsidR="00E02D85" w:rsidRPr="00AF33D5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8910CB"/>
    <w:multiLevelType w:val="hybridMultilevel"/>
    <w:tmpl w:val="B9B63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yNDYxMzY0NDMwtDBS0lEKTi0uzszPAykwrAUAEMsM/SwAAAA="/>
  </w:docVars>
  <w:rsids>
    <w:rsidRoot w:val="00AB258C"/>
    <w:rsid w:val="001171D1"/>
    <w:rsid w:val="002D4F29"/>
    <w:rsid w:val="0038492C"/>
    <w:rsid w:val="003D2A5C"/>
    <w:rsid w:val="00441872"/>
    <w:rsid w:val="004519DC"/>
    <w:rsid w:val="004D018E"/>
    <w:rsid w:val="004F2E9B"/>
    <w:rsid w:val="00680BC1"/>
    <w:rsid w:val="00763866"/>
    <w:rsid w:val="007B5DC7"/>
    <w:rsid w:val="0086001C"/>
    <w:rsid w:val="00864A72"/>
    <w:rsid w:val="00940EA5"/>
    <w:rsid w:val="00A3654A"/>
    <w:rsid w:val="00A5128B"/>
    <w:rsid w:val="00A70166"/>
    <w:rsid w:val="00AB258C"/>
    <w:rsid w:val="00AD51B6"/>
    <w:rsid w:val="00AD61E5"/>
    <w:rsid w:val="00AE70C7"/>
    <w:rsid w:val="00AF0D7D"/>
    <w:rsid w:val="00AF33D5"/>
    <w:rsid w:val="00B275AE"/>
    <w:rsid w:val="00CA3EF0"/>
    <w:rsid w:val="00CC1730"/>
    <w:rsid w:val="00D26D38"/>
    <w:rsid w:val="00DB751E"/>
    <w:rsid w:val="00DB78DA"/>
    <w:rsid w:val="00DC2B79"/>
    <w:rsid w:val="00E02D85"/>
    <w:rsid w:val="00E14385"/>
    <w:rsid w:val="00E35F9A"/>
    <w:rsid w:val="00E77578"/>
    <w:rsid w:val="00EB27D4"/>
    <w:rsid w:val="00EF5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D29A02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71D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275A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71D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275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vogue.in/beauty/content/is-adding-salt-to-your-skincare-routine-good-for-your-complexio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 Helwig</dc:creator>
  <cp:keywords/>
  <dc:description/>
  <cp:lastModifiedBy>Mel Zelig</cp:lastModifiedBy>
  <cp:revision>30</cp:revision>
  <dcterms:created xsi:type="dcterms:W3CDTF">2019-07-11T13:53:00Z</dcterms:created>
  <dcterms:modified xsi:type="dcterms:W3CDTF">2019-07-22T18:26:00Z</dcterms:modified>
</cp:coreProperties>
</file>